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5F4EA9" w14:textId="77777777" w:rsidR="00436987" w:rsidRDefault="00436987" w:rsidP="006E0698">
      <w:pPr>
        <w:rPr>
          <w:rFonts w:ascii="Arial" w:hAnsi="Arial" w:cs="Arial"/>
          <w:b/>
          <w:sz w:val="24"/>
          <w:szCs w:val="28"/>
          <w:lang w:val="sv-SE"/>
        </w:rPr>
      </w:pPr>
      <w:bookmarkStart w:id="0" w:name="_GoBack"/>
      <w:bookmarkEnd w:id="0"/>
    </w:p>
    <w:p w14:paraId="3128984D" w14:textId="2AD7516E" w:rsidR="00483995" w:rsidRPr="00DE6A6C" w:rsidRDefault="00E21647" w:rsidP="006E0698">
      <w:pPr>
        <w:rPr>
          <w:rFonts w:ascii="Times New Roman" w:hAnsi="Times New Roman" w:cs="Times New Roman"/>
          <w:b/>
          <w:sz w:val="24"/>
          <w:szCs w:val="28"/>
          <w:lang w:val="sv-SE"/>
        </w:rPr>
      </w:pPr>
      <w:r w:rsidRPr="00DE6A6C">
        <w:rPr>
          <w:rFonts w:ascii="Times New Roman" w:hAnsi="Times New Roman" w:cs="Times New Roman"/>
          <w:b/>
          <w:sz w:val="24"/>
          <w:szCs w:val="28"/>
          <w:lang w:val="sv-SE"/>
        </w:rPr>
        <w:t xml:space="preserve">Samtycke till </w:t>
      </w:r>
      <w:r w:rsidR="00542CCD" w:rsidRPr="00DE6A6C">
        <w:rPr>
          <w:rFonts w:ascii="Times New Roman" w:hAnsi="Times New Roman" w:cs="Times New Roman"/>
          <w:b/>
          <w:sz w:val="24"/>
          <w:szCs w:val="28"/>
          <w:lang w:val="sv-SE"/>
        </w:rPr>
        <w:t xml:space="preserve">att </w:t>
      </w:r>
      <w:r w:rsidRPr="00DE6A6C">
        <w:rPr>
          <w:rFonts w:ascii="Times New Roman" w:hAnsi="Times New Roman" w:cs="Times New Roman"/>
          <w:b/>
          <w:sz w:val="24"/>
          <w:szCs w:val="28"/>
          <w:lang w:val="sv-SE"/>
        </w:rPr>
        <w:t>delta i studien</w:t>
      </w:r>
      <w:r w:rsidR="008C3614" w:rsidRPr="00DE6A6C">
        <w:rPr>
          <w:rFonts w:ascii="Times New Roman" w:hAnsi="Times New Roman" w:cs="Times New Roman"/>
          <w:b/>
          <w:sz w:val="24"/>
          <w:szCs w:val="28"/>
          <w:lang w:val="sv-SE"/>
        </w:rPr>
        <w:t xml:space="preserve"> </w:t>
      </w:r>
      <w:r w:rsidR="008C3614" w:rsidRPr="00DE6A6C">
        <w:rPr>
          <w:rFonts w:ascii="Times New Roman" w:hAnsi="Times New Roman" w:cs="Times New Roman"/>
          <w:sz w:val="24"/>
          <w:szCs w:val="28"/>
          <w:lang w:val="sv-SE"/>
        </w:rPr>
        <w:t>(</w:t>
      </w:r>
      <w:r w:rsidR="002527E0" w:rsidRPr="00DE6A6C">
        <w:rPr>
          <w:rFonts w:ascii="Times New Roman" w:hAnsi="Times New Roman" w:cs="Times New Roman"/>
          <w:sz w:val="24"/>
          <w:szCs w:val="28"/>
          <w:lang w:val="sv-SE"/>
        </w:rPr>
        <w:t>Sänds ut tillsammans med informationsbrevet och lämnas i samband med intervjun</w:t>
      </w:r>
      <w:r w:rsidR="008C3614" w:rsidRPr="00DE6A6C">
        <w:rPr>
          <w:rFonts w:ascii="Times New Roman" w:hAnsi="Times New Roman" w:cs="Times New Roman"/>
          <w:sz w:val="24"/>
          <w:szCs w:val="28"/>
          <w:lang w:val="sv-SE"/>
        </w:rPr>
        <w:t>)</w:t>
      </w:r>
    </w:p>
    <w:p w14:paraId="7D6797B0" w14:textId="77777777" w:rsidR="00F55855" w:rsidRPr="00BE579D" w:rsidRDefault="006E411D" w:rsidP="00E6793E">
      <w:pPr>
        <w:pStyle w:val="HTML-frformaterad"/>
        <w:shd w:val="clear" w:color="auto" w:fill="FFFFFF"/>
        <w:spacing w:before="100" w:after="200" w:line="276" w:lineRule="auto"/>
        <w:rPr>
          <w:rFonts w:ascii="Times New Roman" w:hAnsi="Times New Roman" w:cs="Times New Roman"/>
          <w:color w:val="212121"/>
          <w:sz w:val="24"/>
          <w:szCs w:val="24"/>
        </w:rPr>
      </w:pPr>
      <w:r w:rsidRPr="00BE579D">
        <w:rPr>
          <w:rFonts w:ascii="Times New Roman" w:hAnsi="Times New Roman" w:cs="Times New Roman"/>
          <w:color w:val="212121"/>
          <w:sz w:val="24"/>
          <w:szCs w:val="24"/>
        </w:rPr>
        <w:t>Jag har</w:t>
      </w:r>
      <w:r w:rsidR="003D5BFE"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 fått mun</w:t>
      </w:r>
      <w:r w:rsidR="001C22F3">
        <w:rPr>
          <w:rFonts w:ascii="Times New Roman" w:hAnsi="Times New Roman" w:cs="Times New Roman"/>
          <w:color w:val="212121"/>
          <w:sz w:val="24"/>
          <w:szCs w:val="24"/>
        </w:rPr>
        <w:t>tlig och skriftlig information</w:t>
      </w:r>
      <w:r w:rsidR="00422A87"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 om</w:t>
      </w:r>
      <w:r w:rsidR="003D5BFE"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 studien och</w:t>
      </w:r>
      <w:r w:rsidR="00983E97"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 har</w:t>
      </w:r>
      <w:r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762210"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haft möjlighet att </w:t>
      </w:r>
      <w:r w:rsidR="00F55855" w:rsidRPr="00BE579D">
        <w:rPr>
          <w:rFonts w:ascii="Times New Roman" w:hAnsi="Times New Roman" w:cs="Times New Roman"/>
          <w:color w:val="212121"/>
          <w:sz w:val="24"/>
          <w:szCs w:val="24"/>
        </w:rPr>
        <w:t>ställa frågor</w:t>
      </w:r>
      <w:r w:rsidR="00762210" w:rsidRPr="00BE579D">
        <w:rPr>
          <w:rFonts w:ascii="Times New Roman" w:hAnsi="Times New Roman" w:cs="Times New Roman"/>
          <w:color w:val="212121"/>
          <w:sz w:val="24"/>
          <w:szCs w:val="24"/>
        </w:rPr>
        <w:t>.</w:t>
      </w:r>
      <w:r w:rsidR="00F55855"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B74277"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Jag får behålla den skriftliga informationen. </w:t>
      </w:r>
    </w:p>
    <w:p w14:paraId="0A33335A" w14:textId="6E3749EE" w:rsidR="006E411D" w:rsidRPr="00BE579D" w:rsidRDefault="00FF5376" w:rsidP="00E23AD7">
      <w:pPr>
        <w:pStyle w:val="HTML-frformaterad"/>
        <w:shd w:val="clear" w:color="auto" w:fill="FFFFFF"/>
        <w:tabs>
          <w:tab w:val="left" w:pos="426"/>
        </w:tabs>
        <w:spacing w:before="100" w:after="200" w:line="276" w:lineRule="auto"/>
        <w:ind w:left="426" w:hanging="426"/>
        <w:rPr>
          <w:rFonts w:ascii="Times New Roman" w:hAnsi="Times New Roman" w:cs="Times New Roman"/>
          <w:color w:val="212121"/>
          <w:sz w:val="24"/>
          <w:szCs w:val="24"/>
        </w:rPr>
      </w:pPr>
      <w:sdt>
        <w:sdtPr>
          <w:rPr>
            <w:rFonts w:ascii="Times New Roman" w:hAnsi="Times New Roman" w:cs="Times New Roman"/>
            <w:color w:val="212121"/>
            <w:sz w:val="24"/>
            <w:szCs w:val="24"/>
          </w:rPr>
          <w:id w:val="2884914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411D" w:rsidRPr="00BE579D">
            <w:rPr>
              <w:rFonts w:ascii="Segoe UI Symbol" w:eastAsia="MS Gothic" w:hAnsi="Segoe UI Symbol" w:cs="Segoe UI Symbol"/>
              <w:color w:val="212121"/>
              <w:sz w:val="24"/>
              <w:szCs w:val="24"/>
            </w:rPr>
            <w:t>☐</w:t>
          </w:r>
        </w:sdtContent>
      </w:sdt>
      <w:r w:rsidR="00E23AD7" w:rsidRPr="00BE579D">
        <w:rPr>
          <w:rFonts w:ascii="Times New Roman" w:hAnsi="Times New Roman" w:cs="Times New Roman"/>
          <w:color w:val="212121"/>
          <w:sz w:val="24"/>
          <w:szCs w:val="24"/>
        </w:rPr>
        <w:tab/>
      </w:r>
      <w:r w:rsidR="006E411D" w:rsidRPr="00BE579D">
        <w:rPr>
          <w:rFonts w:ascii="Times New Roman" w:hAnsi="Times New Roman" w:cs="Times New Roman"/>
          <w:color w:val="212121"/>
          <w:sz w:val="24"/>
          <w:szCs w:val="24"/>
        </w:rPr>
        <w:t>Jag samtycker till att delta i studie</w:t>
      </w:r>
      <w:r w:rsidR="001B1C7C">
        <w:rPr>
          <w:rFonts w:ascii="Times New Roman" w:hAnsi="Times New Roman" w:cs="Times New Roman"/>
          <w:color w:val="212121"/>
          <w:sz w:val="24"/>
          <w:szCs w:val="24"/>
        </w:rPr>
        <w:t xml:space="preserve">n, </w:t>
      </w:r>
      <w:r w:rsidR="001B1C7C" w:rsidRPr="001B1C7C">
        <w:rPr>
          <w:rFonts w:ascii="Times New Roman" w:hAnsi="Times New Roman" w:cs="Times New Roman"/>
          <w:i/>
          <w:iCs/>
          <w:color w:val="212121"/>
          <w:sz w:val="24"/>
          <w:szCs w:val="24"/>
        </w:rPr>
        <w:t>ange studiens namn</w:t>
      </w:r>
    </w:p>
    <w:p w14:paraId="6945B346" w14:textId="685C99E5" w:rsidR="00F55855" w:rsidRPr="00BE579D" w:rsidRDefault="00FF5376" w:rsidP="00267F0B">
      <w:pPr>
        <w:pStyle w:val="HTML-frformaterad"/>
        <w:shd w:val="clear" w:color="auto" w:fill="FFFFFF"/>
        <w:tabs>
          <w:tab w:val="left" w:pos="426"/>
        </w:tabs>
        <w:spacing w:before="100" w:after="200" w:line="276" w:lineRule="auto"/>
        <w:ind w:left="426" w:hanging="426"/>
        <w:rPr>
          <w:rFonts w:ascii="Times New Roman" w:hAnsi="Times New Roman" w:cs="Times New Roman"/>
          <w:color w:val="212121"/>
          <w:sz w:val="24"/>
          <w:szCs w:val="24"/>
        </w:rPr>
      </w:pPr>
      <w:sdt>
        <w:sdtPr>
          <w:rPr>
            <w:rFonts w:ascii="Times New Roman" w:hAnsi="Times New Roman" w:cs="Times New Roman"/>
            <w:color w:val="212121"/>
            <w:sz w:val="24"/>
            <w:szCs w:val="24"/>
          </w:rPr>
          <w:id w:val="-587075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1D69" w:rsidRPr="00BE579D">
            <w:rPr>
              <w:rFonts w:ascii="Segoe UI Symbol" w:eastAsia="MS Gothic" w:hAnsi="Segoe UI Symbol" w:cs="Segoe UI Symbol"/>
              <w:color w:val="212121"/>
              <w:sz w:val="24"/>
              <w:szCs w:val="24"/>
            </w:rPr>
            <w:t>☐</w:t>
          </w:r>
        </w:sdtContent>
      </w:sdt>
      <w:r w:rsidR="00E23AD7" w:rsidRPr="00BE579D">
        <w:rPr>
          <w:rFonts w:ascii="Times New Roman" w:hAnsi="Times New Roman" w:cs="Times New Roman"/>
          <w:color w:val="212121"/>
          <w:sz w:val="24"/>
          <w:szCs w:val="24"/>
        </w:rPr>
        <w:tab/>
      </w:r>
      <w:r w:rsidR="00F55855"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Jag samtycker till att uppgifter om mig behandlas på det sätt som beskrivs i </w:t>
      </w:r>
      <w:r w:rsidR="00021C73">
        <w:rPr>
          <w:rFonts w:ascii="Times New Roman" w:hAnsi="Times New Roman" w:cs="Times New Roman"/>
          <w:color w:val="212121"/>
          <w:sz w:val="24"/>
          <w:szCs w:val="24"/>
        </w:rPr>
        <w:t>informationsbrevet</w:t>
      </w:r>
      <w:r w:rsidR="00542CCD" w:rsidRPr="00BE579D">
        <w:rPr>
          <w:rFonts w:ascii="Times New Roman" w:hAnsi="Times New Roman" w:cs="Times New Roman"/>
          <w:color w:val="212121"/>
          <w:sz w:val="24"/>
          <w:szCs w:val="24"/>
        </w:rPr>
        <w:t>.</w:t>
      </w: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F0D37" w:rsidRPr="00BE579D" w14:paraId="3967E4EB" w14:textId="77777777" w:rsidTr="006E411D">
        <w:tc>
          <w:tcPr>
            <w:tcW w:w="4531" w:type="dxa"/>
          </w:tcPr>
          <w:p w14:paraId="31FB6B62" w14:textId="77777777" w:rsidR="00DF0D37" w:rsidRPr="00BE579D" w:rsidRDefault="006E411D" w:rsidP="00E6793E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 w:rsidRPr="00BE579D">
              <w:rPr>
                <w:rFonts w:ascii="Times New Roman" w:hAnsi="Times New Roman" w:cs="Times New Roman"/>
                <w:iCs/>
                <w:sz w:val="24"/>
                <w:szCs w:val="24"/>
                <w:lang w:val="sv-SE"/>
              </w:rPr>
              <w:t>Plats och datum</w:t>
            </w:r>
          </w:p>
        </w:tc>
        <w:tc>
          <w:tcPr>
            <w:tcW w:w="4531" w:type="dxa"/>
          </w:tcPr>
          <w:p w14:paraId="1553581C" w14:textId="38DDE3B3" w:rsidR="00DF0D37" w:rsidRPr="00BE579D" w:rsidRDefault="006E411D" w:rsidP="00E6793E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 w:rsidRPr="00BE579D">
              <w:rPr>
                <w:rFonts w:ascii="Times New Roman" w:hAnsi="Times New Roman" w:cs="Times New Roman"/>
                <w:iCs/>
                <w:sz w:val="24"/>
                <w:szCs w:val="24"/>
                <w:lang w:val="sv-SE"/>
              </w:rPr>
              <w:t>Underskrift</w:t>
            </w:r>
            <w:r w:rsidR="001B1C7C">
              <w:rPr>
                <w:rFonts w:ascii="Times New Roman" w:hAnsi="Times New Roman" w:cs="Times New Roman"/>
                <w:iCs/>
                <w:sz w:val="24"/>
                <w:szCs w:val="24"/>
                <w:lang w:val="sv-SE"/>
              </w:rPr>
              <w:t xml:space="preserve"> / namnförtydligande</w:t>
            </w:r>
          </w:p>
        </w:tc>
      </w:tr>
      <w:tr w:rsidR="00DF0D37" w:rsidRPr="00BE579D" w14:paraId="62FFA816" w14:textId="77777777" w:rsidTr="006E411D">
        <w:tc>
          <w:tcPr>
            <w:tcW w:w="4531" w:type="dxa"/>
          </w:tcPr>
          <w:p w14:paraId="61C5CE6E" w14:textId="77777777" w:rsidR="00DF0D37" w:rsidRPr="00BE579D" w:rsidRDefault="00DF0D37" w:rsidP="00E6793E">
            <w:pPr>
              <w:spacing w:after="200" w:line="276" w:lineRule="auto"/>
              <w:rPr>
                <w:rFonts w:ascii="Times New Roman" w:hAnsi="Times New Roman" w:cs="Times New Roman"/>
                <w:iCs/>
                <w:sz w:val="24"/>
                <w:szCs w:val="24"/>
                <w:lang w:val="sv-SE"/>
              </w:rPr>
            </w:pPr>
          </w:p>
          <w:p w14:paraId="7C8D419A" w14:textId="77777777" w:rsidR="00DF0D37" w:rsidRPr="00BE579D" w:rsidRDefault="00DF0D37" w:rsidP="00E6793E">
            <w:pPr>
              <w:spacing w:after="200" w:line="276" w:lineRule="auto"/>
              <w:rPr>
                <w:rFonts w:ascii="Times New Roman" w:hAnsi="Times New Roman" w:cs="Times New Roman"/>
                <w:iCs/>
                <w:sz w:val="24"/>
                <w:szCs w:val="24"/>
                <w:lang w:val="sv-SE"/>
              </w:rPr>
            </w:pPr>
          </w:p>
        </w:tc>
        <w:tc>
          <w:tcPr>
            <w:tcW w:w="4531" w:type="dxa"/>
          </w:tcPr>
          <w:p w14:paraId="521AA383" w14:textId="77777777" w:rsidR="00DF0D37" w:rsidRPr="00BE579D" w:rsidRDefault="00DF0D37" w:rsidP="00E6793E">
            <w:pPr>
              <w:spacing w:after="200" w:line="276" w:lineRule="auto"/>
              <w:jc w:val="right"/>
              <w:rPr>
                <w:rFonts w:ascii="Times New Roman" w:hAnsi="Times New Roman" w:cs="Times New Roman"/>
                <w:iCs/>
                <w:sz w:val="24"/>
                <w:szCs w:val="24"/>
                <w:lang w:val="sv-SE"/>
              </w:rPr>
            </w:pPr>
          </w:p>
        </w:tc>
      </w:tr>
    </w:tbl>
    <w:p w14:paraId="04E0497C" w14:textId="77777777" w:rsidR="009239B4" w:rsidRDefault="009239B4" w:rsidP="00E6793E">
      <w:pPr>
        <w:rPr>
          <w:rFonts w:ascii="Times New Roman" w:hAnsi="Times New Roman" w:cs="Times New Roman"/>
          <w:sz w:val="24"/>
          <w:szCs w:val="24"/>
          <w:lang w:val="sv-SE"/>
        </w:rPr>
      </w:pPr>
    </w:p>
    <w:p w14:paraId="2B6FC655" w14:textId="77777777" w:rsidR="00B03E79" w:rsidRPr="00B03E79" w:rsidRDefault="00B03E79" w:rsidP="00E6793E">
      <w:pPr>
        <w:rPr>
          <w:rFonts w:ascii="Times New Roman" w:hAnsi="Times New Roman" w:cs="Times New Roman"/>
          <w:color w:val="FF0000"/>
          <w:sz w:val="24"/>
          <w:szCs w:val="24"/>
          <w:lang w:val="sv-SE"/>
        </w:rPr>
      </w:pPr>
    </w:p>
    <w:sectPr w:rsidR="00B03E79" w:rsidRPr="00B03E79" w:rsidSect="00A27C12">
      <w:footerReference w:type="default" r:id="rId8"/>
      <w:pgSz w:w="11906" w:h="16838"/>
      <w:pgMar w:top="184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3A9218" w14:textId="77777777" w:rsidR="00206A35" w:rsidRDefault="00206A35" w:rsidP="00483995">
      <w:pPr>
        <w:spacing w:after="0" w:line="240" w:lineRule="auto"/>
      </w:pPr>
      <w:r>
        <w:separator/>
      </w:r>
    </w:p>
  </w:endnote>
  <w:endnote w:type="continuationSeparator" w:id="0">
    <w:p w14:paraId="58FF296C" w14:textId="77777777" w:rsidR="00206A35" w:rsidRDefault="00206A35" w:rsidP="004839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06998111"/>
      <w:docPartObj>
        <w:docPartGallery w:val="Page Numbers (Bottom of Page)"/>
        <w:docPartUnique/>
      </w:docPartObj>
    </w:sdtPr>
    <w:sdtEndPr/>
    <w:sdtContent>
      <w:p w14:paraId="5E29EFC5" w14:textId="44FBC4E3" w:rsidR="0033455E" w:rsidRDefault="0033455E">
        <w:pPr>
          <w:pStyle w:val="Sidfo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F5376" w:rsidRPr="00FF5376">
          <w:rPr>
            <w:noProof/>
            <w:lang w:val="sv-SE"/>
          </w:rPr>
          <w:t>1</w:t>
        </w:r>
        <w:r>
          <w:fldChar w:fldCharType="end"/>
        </w:r>
      </w:p>
    </w:sdtContent>
  </w:sdt>
  <w:p w14:paraId="09E031CF" w14:textId="77777777" w:rsidR="0033455E" w:rsidRDefault="0033455E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FB2A5D" w14:textId="77777777" w:rsidR="00206A35" w:rsidRDefault="00206A35" w:rsidP="00483995">
      <w:pPr>
        <w:spacing w:after="0" w:line="240" w:lineRule="auto"/>
      </w:pPr>
      <w:r>
        <w:separator/>
      </w:r>
    </w:p>
  </w:footnote>
  <w:footnote w:type="continuationSeparator" w:id="0">
    <w:p w14:paraId="479B22E8" w14:textId="77777777" w:rsidR="00206A35" w:rsidRDefault="00206A35" w:rsidP="004839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76103"/>
    <w:multiLevelType w:val="hybridMultilevel"/>
    <w:tmpl w:val="1C44CE0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DF1FA1"/>
    <w:multiLevelType w:val="hybridMultilevel"/>
    <w:tmpl w:val="1A1CF5A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ocumentProtection w:edit="forms"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Nbc0NTI2szQyMTVQ0lEKTi0uzszPAykwrAUAHaOEISwAAAA="/>
  </w:docVars>
  <w:rsids>
    <w:rsidRoot w:val="00483995"/>
    <w:rsid w:val="00011334"/>
    <w:rsid w:val="00011E1C"/>
    <w:rsid w:val="00013C2F"/>
    <w:rsid w:val="00017051"/>
    <w:rsid w:val="00020A23"/>
    <w:rsid w:val="00021C73"/>
    <w:rsid w:val="00054AE7"/>
    <w:rsid w:val="000569E0"/>
    <w:rsid w:val="000914B7"/>
    <w:rsid w:val="000A0719"/>
    <w:rsid w:val="000A21AE"/>
    <w:rsid w:val="000A4D8D"/>
    <w:rsid w:val="000C4524"/>
    <w:rsid w:val="000D00C7"/>
    <w:rsid w:val="000F3703"/>
    <w:rsid w:val="00103218"/>
    <w:rsid w:val="0011670C"/>
    <w:rsid w:val="00131A4B"/>
    <w:rsid w:val="00140CE4"/>
    <w:rsid w:val="001764FC"/>
    <w:rsid w:val="00180E62"/>
    <w:rsid w:val="00181D28"/>
    <w:rsid w:val="001B1C7C"/>
    <w:rsid w:val="001B31CD"/>
    <w:rsid w:val="001B3BBC"/>
    <w:rsid w:val="001B5A0C"/>
    <w:rsid w:val="001B671A"/>
    <w:rsid w:val="001C22F3"/>
    <w:rsid w:val="001D7B3D"/>
    <w:rsid w:val="001F3635"/>
    <w:rsid w:val="001F36FE"/>
    <w:rsid w:val="00206A35"/>
    <w:rsid w:val="00235428"/>
    <w:rsid w:val="002527E0"/>
    <w:rsid w:val="00255174"/>
    <w:rsid w:val="0025792A"/>
    <w:rsid w:val="00267F0B"/>
    <w:rsid w:val="0027038D"/>
    <w:rsid w:val="00271290"/>
    <w:rsid w:val="00284B32"/>
    <w:rsid w:val="002949B7"/>
    <w:rsid w:val="00294D7C"/>
    <w:rsid w:val="002B14EF"/>
    <w:rsid w:val="002C2FCF"/>
    <w:rsid w:val="002D14F3"/>
    <w:rsid w:val="002D728F"/>
    <w:rsid w:val="002E0A90"/>
    <w:rsid w:val="002F16B9"/>
    <w:rsid w:val="00301DCB"/>
    <w:rsid w:val="00304904"/>
    <w:rsid w:val="00311B79"/>
    <w:rsid w:val="00316ADF"/>
    <w:rsid w:val="0033455E"/>
    <w:rsid w:val="00337431"/>
    <w:rsid w:val="00340100"/>
    <w:rsid w:val="003538CB"/>
    <w:rsid w:val="00363230"/>
    <w:rsid w:val="00365796"/>
    <w:rsid w:val="00373E0E"/>
    <w:rsid w:val="00381DD0"/>
    <w:rsid w:val="0039052A"/>
    <w:rsid w:val="00395CEB"/>
    <w:rsid w:val="003A0F0C"/>
    <w:rsid w:val="003B1977"/>
    <w:rsid w:val="003C7133"/>
    <w:rsid w:val="003D5BFE"/>
    <w:rsid w:val="003F51D6"/>
    <w:rsid w:val="00412D5A"/>
    <w:rsid w:val="00422A87"/>
    <w:rsid w:val="00425378"/>
    <w:rsid w:val="00430A89"/>
    <w:rsid w:val="00436987"/>
    <w:rsid w:val="00441281"/>
    <w:rsid w:val="0046090C"/>
    <w:rsid w:val="00483995"/>
    <w:rsid w:val="00496C03"/>
    <w:rsid w:val="004B19D6"/>
    <w:rsid w:val="004C0CA5"/>
    <w:rsid w:val="004C3B83"/>
    <w:rsid w:val="004E7329"/>
    <w:rsid w:val="004E7AE2"/>
    <w:rsid w:val="005030DF"/>
    <w:rsid w:val="005129E5"/>
    <w:rsid w:val="00520A26"/>
    <w:rsid w:val="00542CCD"/>
    <w:rsid w:val="005A285A"/>
    <w:rsid w:val="005B322F"/>
    <w:rsid w:val="005F194D"/>
    <w:rsid w:val="00601D69"/>
    <w:rsid w:val="00621D1C"/>
    <w:rsid w:val="00647B86"/>
    <w:rsid w:val="00656E7F"/>
    <w:rsid w:val="00670777"/>
    <w:rsid w:val="00673DEA"/>
    <w:rsid w:val="006748F0"/>
    <w:rsid w:val="00680B1F"/>
    <w:rsid w:val="006905F4"/>
    <w:rsid w:val="00692298"/>
    <w:rsid w:val="006A526C"/>
    <w:rsid w:val="006A61B5"/>
    <w:rsid w:val="006B05B2"/>
    <w:rsid w:val="006C6058"/>
    <w:rsid w:val="006E0698"/>
    <w:rsid w:val="006E411D"/>
    <w:rsid w:val="006E6D47"/>
    <w:rsid w:val="006F284D"/>
    <w:rsid w:val="007026E9"/>
    <w:rsid w:val="00711C3D"/>
    <w:rsid w:val="00717B4A"/>
    <w:rsid w:val="00730132"/>
    <w:rsid w:val="00735440"/>
    <w:rsid w:val="00743AD8"/>
    <w:rsid w:val="00752A6C"/>
    <w:rsid w:val="0075360B"/>
    <w:rsid w:val="00762210"/>
    <w:rsid w:val="00780454"/>
    <w:rsid w:val="00781F48"/>
    <w:rsid w:val="00782BB1"/>
    <w:rsid w:val="00783450"/>
    <w:rsid w:val="00794F67"/>
    <w:rsid w:val="007B35F1"/>
    <w:rsid w:val="007D284C"/>
    <w:rsid w:val="007D4D1F"/>
    <w:rsid w:val="0080617E"/>
    <w:rsid w:val="0081386E"/>
    <w:rsid w:val="008263FF"/>
    <w:rsid w:val="008361FD"/>
    <w:rsid w:val="00846788"/>
    <w:rsid w:val="00852EA7"/>
    <w:rsid w:val="00892E3E"/>
    <w:rsid w:val="008A0F39"/>
    <w:rsid w:val="008A5DD0"/>
    <w:rsid w:val="008B085D"/>
    <w:rsid w:val="008B4E89"/>
    <w:rsid w:val="008C3614"/>
    <w:rsid w:val="008C4FAA"/>
    <w:rsid w:val="008C5606"/>
    <w:rsid w:val="008E0796"/>
    <w:rsid w:val="008E4D0F"/>
    <w:rsid w:val="008E5846"/>
    <w:rsid w:val="00914A3E"/>
    <w:rsid w:val="00922C88"/>
    <w:rsid w:val="009239B4"/>
    <w:rsid w:val="00932656"/>
    <w:rsid w:val="00957E6B"/>
    <w:rsid w:val="009666D4"/>
    <w:rsid w:val="00971CB5"/>
    <w:rsid w:val="009815EB"/>
    <w:rsid w:val="00983E97"/>
    <w:rsid w:val="009902D9"/>
    <w:rsid w:val="009B4FB7"/>
    <w:rsid w:val="009D18CE"/>
    <w:rsid w:val="009E0027"/>
    <w:rsid w:val="009E7A67"/>
    <w:rsid w:val="009F2B7F"/>
    <w:rsid w:val="009F3A0A"/>
    <w:rsid w:val="00A27C12"/>
    <w:rsid w:val="00A321A3"/>
    <w:rsid w:val="00A407A2"/>
    <w:rsid w:val="00A71D6D"/>
    <w:rsid w:val="00A72127"/>
    <w:rsid w:val="00A75C5A"/>
    <w:rsid w:val="00A8385E"/>
    <w:rsid w:val="00AA3913"/>
    <w:rsid w:val="00AA4C65"/>
    <w:rsid w:val="00AD0531"/>
    <w:rsid w:val="00AD09E2"/>
    <w:rsid w:val="00AF2989"/>
    <w:rsid w:val="00B00C2D"/>
    <w:rsid w:val="00B03E79"/>
    <w:rsid w:val="00B26CC4"/>
    <w:rsid w:val="00B33961"/>
    <w:rsid w:val="00B567F3"/>
    <w:rsid w:val="00B703BF"/>
    <w:rsid w:val="00B74277"/>
    <w:rsid w:val="00B76CE2"/>
    <w:rsid w:val="00B83E01"/>
    <w:rsid w:val="00B96E84"/>
    <w:rsid w:val="00BA6F15"/>
    <w:rsid w:val="00BE579D"/>
    <w:rsid w:val="00C01145"/>
    <w:rsid w:val="00C23056"/>
    <w:rsid w:val="00C40000"/>
    <w:rsid w:val="00C449BE"/>
    <w:rsid w:val="00C64D7A"/>
    <w:rsid w:val="00C65FD7"/>
    <w:rsid w:val="00C70351"/>
    <w:rsid w:val="00C923D3"/>
    <w:rsid w:val="00CB5C81"/>
    <w:rsid w:val="00CC42F8"/>
    <w:rsid w:val="00CE6E8C"/>
    <w:rsid w:val="00D004A1"/>
    <w:rsid w:val="00D120AC"/>
    <w:rsid w:val="00D4354E"/>
    <w:rsid w:val="00D54438"/>
    <w:rsid w:val="00D6089C"/>
    <w:rsid w:val="00D81ECC"/>
    <w:rsid w:val="00DB6F59"/>
    <w:rsid w:val="00DE6A6C"/>
    <w:rsid w:val="00DE720A"/>
    <w:rsid w:val="00DF0D37"/>
    <w:rsid w:val="00DF39FD"/>
    <w:rsid w:val="00E0633E"/>
    <w:rsid w:val="00E21647"/>
    <w:rsid w:val="00E23AD7"/>
    <w:rsid w:val="00E3621E"/>
    <w:rsid w:val="00E43621"/>
    <w:rsid w:val="00E4510D"/>
    <w:rsid w:val="00E52BC5"/>
    <w:rsid w:val="00E5694F"/>
    <w:rsid w:val="00E6793E"/>
    <w:rsid w:val="00E84044"/>
    <w:rsid w:val="00EA024E"/>
    <w:rsid w:val="00EB0299"/>
    <w:rsid w:val="00F0053B"/>
    <w:rsid w:val="00F01496"/>
    <w:rsid w:val="00F05FA4"/>
    <w:rsid w:val="00F13135"/>
    <w:rsid w:val="00F135E7"/>
    <w:rsid w:val="00F209FA"/>
    <w:rsid w:val="00F27E3E"/>
    <w:rsid w:val="00F30F06"/>
    <w:rsid w:val="00F55855"/>
    <w:rsid w:val="00F6746E"/>
    <w:rsid w:val="00F77231"/>
    <w:rsid w:val="00F85735"/>
    <w:rsid w:val="00FD02A3"/>
    <w:rsid w:val="00FD626B"/>
    <w:rsid w:val="00FE51FA"/>
    <w:rsid w:val="00FE7C48"/>
    <w:rsid w:val="00FF5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A17285"/>
  <w15:docId w15:val="{A6EFBFC9-737B-4710-8871-7ACA13326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nb-NO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671A"/>
  </w:style>
  <w:style w:type="paragraph" w:styleId="Rubrik1">
    <w:name w:val="heading 1"/>
    <w:basedOn w:val="Normal"/>
    <w:next w:val="Normal"/>
    <w:link w:val="Rubrik1Char"/>
    <w:uiPriority w:val="9"/>
    <w:qFormat/>
    <w:rsid w:val="001B671A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1B671A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rsid w:val="001B671A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1B671A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1B671A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Rubrik6">
    <w:name w:val="heading 6"/>
    <w:basedOn w:val="Normal"/>
    <w:next w:val="Normal"/>
    <w:link w:val="Rubrik6Char"/>
    <w:uiPriority w:val="9"/>
    <w:semiHidden/>
    <w:unhideWhenUsed/>
    <w:qFormat/>
    <w:rsid w:val="001B671A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Rubrik7">
    <w:name w:val="heading 7"/>
    <w:basedOn w:val="Normal"/>
    <w:next w:val="Normal"/>
    <w:link w:val="Rubrik7Char"/>
    <w:uiPriority w:val="9"/>
    <w:semiHidden/>
    <w:unhideWhenUsed/>
    <w:qFormat/>
    <w:rsid w:val="001B671A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Rubrik8">
    <w:name w:val="heading 8"/>
    <w:basedOn w:val="Normal"/>
    <w:next w:val="Normal"/>
    <w:link w:val="Rubrik8Char"/>
    <w:uiPriority w:val="9"/>
    <w:semiHidden/>
    <w:unhideWhenUsed/>
    <w:qFormat/>
    <w:rsid w:val="001B671A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Rubrik9">
    <w:name w:val="heading 9"/>
    <w:basedOn w:val="Normal"/>
    <w:next w:val="Normal"/>
    <w:link w:val="Rubrik9Char"/>
    <w:uiPriority w:val="9"/>
    <w:semiHidden/>
    <w:unhideWhenUsed/>
    <w:qFormat/>
    <w:rsid w:val="001B671A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2Char">
    <w:name w:val="Rubrik 2 Char"/>
    <w:basedOn w:val="Standardstycketeckensnitt"/>
    <w:link w:val="Rubrik2"/>
    <w:uiPriority w:val="9"/>
    <w:rsid w:val="001B671A"/>
    <w:rPr>
      <w:caps/>
      <w:spacing w:val="15"/>
      <w:shd w:val="clear" w:color="auto" w:fill="DEEAF6" w:themeFill="accent1" w:themeFillTint="33"/>
    </w:rPr>
  </w:style>
  <w:style w:type="paragraph" w:styleId="Sidhuvud">
    <w:name w:val="header"/>
    <w:basedOn w:val="Normal"/>
    <w:link w:val="SidhuvudChar"/>
    <w:uiPriority w:val="99"/>
    <w:rsid w:val="00483995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483995"/>
    <w:rPr>
      <w:rFonts w:eastAsiaTheme="minorEastAsia"/>
      <w:sz w:val="20"/>
      <w:szCs w:val="20"/>
    </w:rPr>
  </w:style>
  <w:style w:type="paragraph" w:styleId="Brdtext">
    <w:name w:val="Body Text"/>
    <w:basedOn w:val="Normal"/>
    <w:link w:val="BrdtextChar"/>
    <w:rsid w:val="00483995"/>
    <w:rPr>
      <w:rFonts w:ascii="Garamond" w:hAnsi="Garamond"/>
      <w:iCs/>
    </w:rPr>
  </w:style>
  <w:style w:type="character" w:customStyle="1" w:styleId="BrdtextChar">
    <w:name w:val="Brödtext Char"/>
    <w:basedOn w:val="Standardstycketeckensnitt"/>
    <w:link w:val="Brdtext"/>
    <w:rsid w:val="00483995"/>
    <w:rPr>
      <w:rFonts w:ascii="Garamond" w:eastAsiaTheme="minorEastAsia" w:hAnsi="Garamond"/>
      <w:iCs/>
      <w:szCs w:val="20"/>
    </w:rPr>
  </w:style>
  <w:style w:type="paragraph" w:styleId="Liststycke">
    <w:name w:val="List Paragraph"/>
    <w:basedOn w:val="Normal"/>
    <w:uiPriority w:val="34"/>
    <w:qFormat/>
    <w:rsid w:val="00483995"/>
    <w:pPr>
      <w:ind w:left="720"/>
      <w:contextualSpacing/>
    </w:pPr>
  </w:style>
  <w:style w:type="paragraph" w:styleId="Sidfot">
    <w:name w:val="footer"/>
    <w:basedOn w:val="Normal"/>
    <w:link w:val="SidfotChar"/>
    <w:uiPriority w:val="99"/>
    <w:unhideWhenUsed/>
    <w:rsid w:val="00483995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483995"/>
    <w:rPr>
      <w:rFonts w:eastAsiaTheme="minorEastAsia"/>
      <w:sz w:val="20"/>
      <w:szCs w:val="20"/>
    </w:rPr>
  </w:style>
  <w:style w:type="paragraph" w:styleId="Rubrik">
    <w:name w:val="Title"/>
    <w:basedOn w:val="Normal"/>
    <w:next w:val="Normal"/>
    <w:link w:val="RubrikChar"/>
    <w:uiPriority w:val="10"/>
    <w:qFormat/>
    <w:rsid w:val="001B671A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RubrikChar">
    <w:name w:val="Rubrik Char"/>
    <w:basedOn w:val="Standardstycketeckensnitt"/>
    <w:link w:val="Rubrik"/>
    <w:uiPriority w:val="10"/>
    <w:rsid w:val="001B671A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Rubrik1Char">
    <w:name w:val="Rubrik 1 Char"/>
    <w:basedOn w:val="Standardstycketeckensnitt"/>
    <w:link w:val="Rubrik1"/>
    <w:uiPriority w:val="9"/>
    <w:rsid w:val="001B671A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1B671A"/>
    <w:rPr>
      <w:caps/>
      <w:color w:val="1F4D78" w:themeColor="accent1" w:themeShade="7F"/>
      <w:spacing w:val="15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1B671A"/>
    <w:rPr>
      <w:caps/>
      <w:color w:val="2E74B5" w:themeColor="accent1" w:themeShade="BF"/>
      <w:spacing w:val="10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1B671A"/>
    <w:rPr>
      <w:caps/>
      <w:color w:val="2E74B5" w:themeColor="accent1" w:themeShade="BF"/>
      <w:spacing w:val="10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1B671A"/>
    <w:rPr>
      <w:caps/>
      <w:color w:val="2E74B5" w:themeColor="accent1" w:themeShade="BF"/>
      <w:spacing w:val="10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1B671A"/>
    <w:rPr>
      <w:caps/>
      <w:color w:val="2E74B5" w:themeColor="accent1" w:themeShade="BF"/>
      <w:spacing w:val="10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1B671A"/>
    <w:rPr>
      <w:caps/>
      <w:spacing w:val="10"/>
      <w:sz w:val="18"/>
      <w:szCs w:val="18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1B671A"/>
    <w:rPr>
      <w:i/>
      <w:iCs/>
      <w:caps/>
      <w:spacing w:val="10"/>
      <w:sz w:val="18"/>
      <w:szCs w:val="18"/>
    </w:rPr>
  </w:style>
  <w:style w:type="paragraph" w:styleId="Beskrivning">
    <w:name w:val="caption"/>
    <w:basedOn w:val="Normal"/>
    <w:next w:val="Normal"/>
    <w:uiPriority w:val="35"/>
    <w:semiHidden/>
    <w:unhideWhenUsed/>
    <w:qFormat/>
    <w:rsid w:val="001B671A"/>
    <w:rPr>
      <w:b/>
      <w:bCs/>
      <w:color w:val="2E74B5" w:themeColor="accent1" w:themeShade="BF"/>
      <w:sz w:val="16"/>
      <w:szCs w:val="16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1B671A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1B671A"/>
    <w:rPr>
      <w:caps/>
      <w:color w:val="595959" w:themeColor="text1" w:themeTint="A6"/>
      <w:spacing w:val="10"/>
      <w:sz w:val="21"/>
      <w:szCs w:val="21"/>
    </w:rPr>
  </w:style>
  <w:style w:type="character" w:styleId="Stark">
    <w:name w:val="Strong"/>
    <w:uiPriority w:val="22"/>
    <w:qFormat/>
    <w:rsid w:val="001B671A"/>
    <w:rPr>
      <w:b/>
      <w:bCs/>
    </w:rPr>
  </w:style>
  <w:style w:type="character" w:styleId="Betoning">
    <w:name w:val="Emphasis"/>
    <w:uiPriority w:val="20"/>
    <w:qFormat/>
    <w:rsid w:val="001B671A"/>
    <w:rPr>
      <w:caps/>
      <w:color w:val="1F4D78" w:themeColor="accent1" w:themeShade="7F"/>
      <w:spacing w:val="5"/>
    </w:rPr>
  </w:style>
  <w:style w:type="paragraph" w:styleId="Ingetavstnd">
    <w:name w:val="No Spacing"/>
    <w:uiPriority w:val="1"/>
    <w:qFormat/>
    <w:rsid w:val="001B671A"/>
    <w:pPr>
      <w:spacing w:after="0" w:line="240" w:lineRule="auto"/>
    </w:pPr>
  </w:style>
  <w:style w:type="paragraph" w:styleId="Citat">
    <w:name w:val="Quote"/>
    <w:basedOn w:val="Normal"/>
    <w:next w:val="Normal"/>
    <w:link w:val="CitatChar"/>
    <w:uiPriority w:val="29"/>
    <w:qFormat/>
    <w:rsid w:val="001B671A"/>
    <w:rPr>
      <w:i/>
      <w:iCs/>
      <w:sz w:val="24"/>
      <w:szCs w:val="24"/>
    </w:rPr>
  </w:style>
  <w:style w:type="character" w:customStyle="1" w:styleId="CitatChar">
    <w:name w:val="Citat Char"/>
    <w:basedOn w:val="Standardstycketeckensnitt"/>
    <w:link w:val="Citat"/>
    <w:uiPriority w:val="29"/>
    <w:rsid w:val="001B671A"/>
    <w:rPr>
      <w:i/>
      <w:iCs/>
      <w:sz w:val="24"/>
      <w:szCs w:val="24"/>
    </w:rPr>
  </w:style>
  <w:style w:type="paragraph" w:styleId="Starktcitat">
    <w:name w:val="Intense Quote"/>
    <w:basedOn w:val="Normal"/>
    <w:next w:val="Normal"/>
    <w:link w:val="StarktcitatChar"/>
    <w:uiPriority w:val="30"/>
    <w:qFormat/>
    <w:rsid w:val="001B671A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StarktcitatChar">
    <w:name w:val="Starkt citat Char"/>
    <w:basedOn w:val="Standardstycketeckensnitt"/>
    <w:link w:val="Starktcitat"/>
    <w:uiPriority w:val="30"/>
    <w:rsid w:val="001B671A"/>
    <w:rPr>
      <w:color w:val="5B9BD5" w:themeColor="accent1"/>
      <w:sz w:val="24"/>
      <w:szCs w:val="24"/>
    </w:rPr>
  </w:style>
  <w:style w:type="character" w:styleId="Diskretbetoning">
    <w:name w:val="Subtle Emphasis"/>
    <w:uiPriority w:val="19"/>
    <w:qFormat/>
    <w:rsid w:val="001B671A"/>
    <w:rPr>
      <w:i/>
      <w:iCs/>
      <w:color w:val="1F4D78" w:themeColor="accent1" w:themeShade="7F"/>
    </w:rPr>
  </w:style>
  <w:style w:type="character" w:styleId="Starkbetoning">
    <w:name w:val="Intense Emphasis"/>
    <w:uiPriority w:val="21"/>
    <w:qFormat/>
    <w:rsid w:val="001B671A"/>
    <w:rPr>
      <w:b/>
      <w:bCs/>
      <w:caps/>
      <w:color w:val="1F4D78" w:themeColor="accent1" w:themeShade="7F"/>
      <w:spacing w:val="10"/>
    </w:rPr>
  </w:style>
  <w:style w:type="character" w:styleId="Diskretreferens">
    <w:name w:val="Subtle Reference"/>
    <w:uiPriority w:val="31"/>
    <w:qFormat/>
    <w:rsid w:val="001B671A"/>
    <w:rPr>
      <w:b/>
      <w:bCs/>
      <w:color w:val="5B9BD5" w:themeColor="accent1"/>
    </w:rPr>
  </w:style>
  <w:style w:type="character" w:styleId="Starkreferens">
    <w:name w:val="Intense Reference"/>
    <w:uiPriority w:val="32"/>
    <w:qFormat/>
    <w:rsid w:val="001B671A"/>
    <w:rPr>
      <w:b/>
      <w:bCs/>
      <w:i/>
      <w:iCs/>
      <w:caps/>
      <w:color w:val="5B9BD5" w:themeColor="accent1"/>
    </w:rPr>
  </w:style>
  <w:style w:type="character" w:styleId="Bokenstitel">
    <w:name w:val="Book Title"/>
    <w:uiPriority w:val="33"/>
    <w:qFormat/>
    <w:rsid w:val="001B671A"/>
    <w:rPr>
      <w:b/>
      <w:bCs/>
      <w:i/>
      <w:iCs/>
      <w:spacing w:val="0"/>
    </w:rPr>
  </w:style>
  <w:style w:type="paragraph" w:styleId="Innehllsfrteckningsrubrik">
    <w:name w:val="TOC Heading"/>
    <w:basedOn w:val="Rubrik1"/>
    <w:next w:val="Normal"/>
    <w:uiPriority w:val="39"/>
    <w:semiHidden/>
    <w:unhideWhenUsed/>
    <w:qFormat/>
    <w:rsid w:val="001B671A"/>
    <w:pPr>
      <w:outlineLvl w:val="9"/>
    </w:pPr>
  </w:style>
  <w:style w:type="table" w:styleId="Tabellrutnt">
    <w:name w:val="Table Grid"/>
    <w:basedOn w:val="Normaltabell"/>
    <w:uiPriority w:val="39"/>
    <w:rsid w:val="009239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link w:val="BallongtextChar"/>
    <w:uiPriority w:val="99"/>
    <w:semiHidden/>
    <w:unhideWhenUsed/>
    <w:rsid w:val="009D18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9D18CE"/>
    <w:rPr>
      <w:rFonts w:ascii="Segoe UI" w:hAnsi="Segoe UI" w:cs="Segoe UI"/>
      <w:sz w:val="18"/>
      <w:szCs w:val="18"/>
    </w:rPr>
  </w:style>
  <w:style w:type="paragraph" w:styleId="HTML-frformaterad">
    <w:name w:val="HTML Preformatted"/>
    <w:basedOn w:val="Normal"/>
    <w:link w:val="HTML-frformateradChar"/>
    <w:uiPriority w:val="99"/>
    <w:unhideWhenUsed/>
    <w:rsid w:val="008467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lang w:val="sv-SE" w:eastAsia="sv-SE"/>
    </w:rPr>
  </w:style>
  <w:style w:type="character" w:customStyle="1" w:styleId="HTML-frformateradChar">
    <w:name w:val="HTML - förformaterad Char"/>
    <w:basedOn w:val="Standardstycketeckensnitt"/>
    <w:link w:val="HTML-frformaterad"/>
    <w:uiPriority w:val="99"/>
    <w:rsid w:val="00846788"/>
    <w:rPr>
      <w:rFonts w:ascii="Courier New" w:eastAsia="Times New Roman" w:hAnsi="Courier New" w:cs="Courier New"/>
      <w:lang w:val="sv-SE" w:eastAsia="sv-SE"/>
    </w:rPr>
  </w:style>
  <w:style w:type="character" w:styleId="Platshllartext">
    <w:name w:val="Placeholder Text"/>
    <w:basedOn w:val="Standardstycketeckensnitt"/>
    <w:uiPriority w:val="99"/>
    <w:semiHidden/>
    <w:rsid w:val="008C5606"/>
    <w:rPr>
      <w:color w:val="808080"/>
    </w:rPr>
  </w:style>
  <w:style w:type="character" w:customStyle="1" w:styleId="Formatmall1">
    <w:name w:val="Formatmall1"/>
    <w:basedOn w:val="Standardstycketeckensnitt"/>
    <w:uiPriority w:val="1"/>
    <w:rsid w:val="004C0CA5"/>
    <w:rPr>
      <w:rFonts w:ascii="Arial" w:hAnsi="Arial"/>
      <w:sz w:val="22"/>
    </w:rPr>
  </w:style>
  <w:style w:type="character" w:customStyle="1" w:styleId="Formatmall2">
    <w:name w:val="Formatmall2"/>
    <w:basedOn w:val="Standardstycketeckensnitt"/>
    <w:uiPriority w:val="1"/>
    <w:rsid w:val="004C0CA5"/>
    <w:rPr>
      <w:rFonts w:ascii="Arial" w:hAnsi="Arial"/>
      <w:sz w:val="20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9E0027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9E0027"/>
    <w:pPr>
      <w:spacing w:line="240" w:lineRule="auto"/>
    </w:p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9E0027"/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9E0027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9E0027"/>
    <w:rPr>
      <w:b/>
      <w:bCs/>
    </w:rPr>
  </w:style>
  <w:style w:type="paragraph" w:styleId="Revision">
    <w:name w:val="Revision"/>
    <w:hidden/>
    <w:uiPriority w:val="99"/>
    <w:semiHidden/>
    <w:rsid w:val="009E0027"/>
    <w:pPr>
      <w:spacing w:before="0" w:after="0" w:line="240" w:lineRule="auto"/>
    </w:pPr>
  </w:style>
  <w:style w:type="paragraph" w:customStyle="1" w:styleId="Default">
    <w:name w:val="Default"/>
    <w:uiPriority w:val="99"/>
    <w:rsid w:val="00304904"/>
    <w:pPr>
      <w:widowControl w:val="0"/>
      <w:autoSpaceDE w:val="0"/>
      <w:autoSpaceDN w:val="0"/>
      <w:adjustRightInd w:val="0"/>
      <w:spacing w:before="0"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sv-SE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30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526542">
              <w:marLeft w:val="1800"/>
              <w:marRight w:val="38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025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214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535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2347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1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945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1212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897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7061103">
                                      <w:marLeft w:val="0"/>
                                      <w:marRight w:val="0"/>
                                      <w:marTop w:val="0"/>
                                      <w:marBottom w:val="3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5634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4913742">
                                              <w:marLeft w:val="-120"/>
                                              <w:marRight w:val="-5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91776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25527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12010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45883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7016190">
                                                                  <w:marLeft w:val="-4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0" w:color="FFFFFF"/>
                                                                    <w:left w:val="single" w:sz="6" w:space="0" w:color="FFFFFF"/>
                                                                    <w:bottom w:val="single" w:sz="6" w:space="0" w:color="FFFFFF"/>
                                                                    <w:right w:val="single" w:sz="6" w:space="0" w:color="FFFFFF"/>
                                                                  </w:divBdr>
                                                                </w:div>
                                                                <w:div w:id="8245125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285398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88886949">
                                              <w:marLeft w:val="-120"/>
                                              <w:marRight w:val="-5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21454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2115237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5587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97035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0633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66666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20914994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9666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8731574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90243182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75952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83647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10780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086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9767149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65450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33953403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62642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398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84263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30357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91711991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16401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34399802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2988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98755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43528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75611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049422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52092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796227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50768825">
                                          <w:marLeft w:val="0"/>
                                          <w:marRight w:val="0"/>
                                          <w:marTop w:val="0"/>
                                          <w:marBottom w:val="24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13620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574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67277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73626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5486465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55379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22917887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62644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3747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19069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31813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1842400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410184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51122966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9978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8252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83437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526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889761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25571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85803019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8394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2774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13748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68573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3218697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05674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49562679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4106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2001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83583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15058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7064338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90017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43188737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10079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2880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57083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33122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333673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71223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22008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95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8133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4702074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4655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055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391056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247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5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2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3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726465">
              <w:marLeft w:val="1800"/>
              <w:marRight w:val="38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46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3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6561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2470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375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343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1875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9120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8482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714479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98459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778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58016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773812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117091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1095807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68500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38054675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230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01127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203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84430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7249551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28207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50465565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70444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22560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03216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12757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9334300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96611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86262904">
                                          <w:marLeft w:val="0"/>
                                          <w:marRight w:val="0"/>
                                          <w:marTop w:val="0"/>
                                          <w:marBottom w:val="24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45198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39903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58561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01558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3072376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30762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28537538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9786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602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57639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87222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9999427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84919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62005252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95107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43090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5922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36689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0297447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79724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447943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67510871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05370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52140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91202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02485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352243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68264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88222169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15153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48989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063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1020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4816391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41826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73623768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64498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1527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08609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57281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11385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33339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27284920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56839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62217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00359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64205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591492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6402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2808309">
                                      <w:marLeft w:val="0"/>
                                      <w:marRight w:val="0"/>
                                      <w:marTop w:val="0"/>
                                      <w:marBottom w:val="3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757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5095619">
                                              <w:marLeft w:val="-120"/>
                                              <w:marRight w:val="-5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44202333">
                                              <w:marLeft w:val="-120"/>
                                              <w:marRight w:val="-5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7842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83570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6350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7016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84334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74553874">
                                                                  <w:marLeft w:val="-4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0" w:color="FFFFFF"/>
                                                                    <w:left w:val="single" w:sz="6" w:space="0" w:color="FFFFFF"/>
                                                                    <w:bottom w:val="single" w:sz="6" w:space="0" w:color="FFFFFF"/>
                                                                    <w:right w:val="single" w:sz="6" w:space="0" w:color="FFFFFF"/>
                                                                  </w:divBdr>
                                                                </w:div>
                                                                <w:div w:id="20789402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18894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571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73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3518982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6518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767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46042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61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EBFDF-9263-4789-AF13-3133A086B8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06</Characters>
  <Application>Microsoft Office Word</Application>
  <DocSecurity>4</DocSecurity>
  <Lines>3</Lines>
  <Paragraphs>1</Paragraphs>
  <ScaleCrop>false</ScaleCrop>
  <HeadingPairs>
    <vt:vector size="6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Manager>may.rossvoll@uit.no</Manager>
  <Company>UiT Norges arktiske universitet</Company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gseth Kjell-Roald</dc:creator>
  <cp:lastModifiedBy>Magnus Lindberg</cp:lastModifiedBy>
  <cp:revision>2</cp:revision>
  <cp:lastPrinted>2017-09-19T07:00:00Z</cp:lastPrinted>
  <dcterms:created xsi:type="dcterms:W3CDTF">2022-02-11T12:59:00Z</dcterms:created>
  <dcterms:modified xsi:type="dcterms:W3CDTF">2022-02-11T12:59:00Z</dcterms:modified>
</cp:coreProperties>
</file>